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center-day-3"/>
    <w:p>
      <w:pPr>
        <w:pStyle w:val="Heading2"/>
      </w:pPr>
      <w:r>
        <w:t xml:space="preserve">Lesson 15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agrams to make our own story problems and solve them.</w:t>
      </w:r>
    </w:p>
    <w:bookmarkStart w:id="21" w:name="X6632f22bee887b54a023ce0046ab6fddd104cdd"/>
    <w:p>
      <w:pPr>
        <w:pStyle w:val="Heading3"/>
      </w:pPr>
      <w:r>
        <w:t xml:space="preserve">Warm-up: Number Talk: Subtract Multiples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9</m:t>
        </m:r>
      </m:oMath>
    </w:p>
    <w:bookmarkEnd w:id="21"/>
    <w:bookmarkStart w:id="34" w:name="centers-choice-time"/>
    <w:p>
      <w:pPr>
        <w:pStyle w:val="Heading3"/>
      </w:pPr>
      <w:r>
        <w:t xml:space="preserve">15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7068.814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7068.83561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7068.8562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9Z</dcterms:created>
  <dcterms:modified xsi:type="dcterms:W3CDTF">2022-12-14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f6rxRnzMB4d7pZyampXotGG5txxXj7j+FV/s7mN7iNp+u6cdXvIQ9gKNWw7DnvK6G6fWmXUY/h935rDzYLtfg==</vt:lpwstr>
  </property>
</Properties>
</file>